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2610F9C8" w:rsidR="00B0497D" w:rsidRPr="00C813D6" w:rsidRDefault="00E236DF">
      <w:pPr>
        <w:rPr>
          <w:rFonts w:ascii="Times New Roman" w:hAnsi="Times New Roman" w:cs="Times New Roman"/>
          <w:b/>
        </w:rPr>
      </w:pPr>
      <w:bookmarkStart w:id="0" w:name="_GoBack"/>
      <w:r>
        <w:rPr>
          <w:rFonts w:ascii="Times New Roman" w:hAnsi="Times New Roman" w:cs="Times New Roman"/>
          <w:b/>
        </w:rPr>
        <w:t>Enterprise IT</w:t>
      </w:r>
      <w:r w:rsidR="004B5FBA">
        <w:rPr>
          <w:rFonts w:ascii="Times New Roman" w:hAnsi="Times New Roman" w:cs="Times New Roman"/>
          <w:b/>
        </w:rPr>
        <w:t xml:space="preserve"> Troubleshooting</w:t>
      </w:r>
    </w:p>
    <w:bookmarkEnd w:id="0"/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7777777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Course 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1D1F67D4" w14:textId="56F3867E" w:rsidR="005421DF" w:rsidRDefault="004F386C" w:rsidP="004F38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roubleshooting </w:t>
      </w:r>
      <w:r w:rsidR="005578E9">
        <w:rPr>
          <w:rFonts w:ascii="Times New Roman" w:eastAsia="Times New Roman" w:hAnsi="Times New Roman" w:cs="Times New Roman"/>
        </w:rPr>
        <w:t>Information</w:t>
      </w:r>
      <w:r w:rsidR="00B804C3">
        <w:rPr>
          <w:rFonts w:ascii="Times New Roman" w:eastAsia="Times New Roman" w:hAnsi="Times New Roman" w:cs="Times New Roman"/>
        </w:rPr>
        <w:t xml:space="preserve"> Technology </w:t>
      </w:r>
      <w:r>
        <w:rPr>
          <w:rFonts w:ascii="Times New Roman" w:eastAsia="Times New Roman" w:hAnsi="Times New Roman" w:cs="Times New Roman"/>
        </w:rPr>
        <w:t xml:space="preserve">problems within a modern enterprise environment has become very challenging. There are so many layers of technology that even isolating which technology </w:t>
      </w:r>
      <w:r w:rsidR="00B804C3">
        <w:rPr>
          <w:rFonts w:ascii="Times New Roman" w:eastAsia="Times New Roman" w:hAnsi="Times New Roman" w:cs="Times New Roman"/>
        </w:rPr>
        <w:t>discipline</w:t>
      </w:r>
      <w:r w:rsidR="005421DF">
        <w:rPr>
          <w:rFonts w:ascii="Times New Roman" w:eastAsia="Times New Roman" w:hAnsi="Times New Roman" w:cs="Times New Roman"/>
        </w:rPr>
        <w:t xml:space="preserve"> should be </w:t>
      </w:r>
      <w:r w:rsidR="000217AE">
        <w:rPr>
          <w:rFonts w:ascii="Times New Roman" w:eastAsia="Times New Roman" w:hAnsi="Times New Roman" w:cs="Times New Roman"/>
        </w:rPr>
        <w:t>researching</w:t>
      </w:r>
      <w:r w:rsidR="005421DF">
        <w:rPr>
          <w:rFonts w:ascii="Times New Roman" w:eastAsia="Times New Roman" w:hAnsi="Times New Roman" w:cs="Times New Roman"/>
        </w:rPr>
        <w:t xml:space="preserve"> </w:t>
      </w:r>
      <w:r w:rsidR="000217AE">
        <w:rPr>
          <w:rFonts w:ascii="Times New Roman" w:eastAsia="Times New Roman" w:hAnsi="Times New Roman" w:cs="Times New Roman"/>
        </w:rPr>
        <w:t>any</w:t>
      </w:r>
      <w:r w:rsidR="005421DF">
        <w:rPr>
          <w:rFonts w:ascii="Times New Roman" w:eastAsia="Times New Roman" w:hAnsi="Times New Roman" w:cs="Times New Roman"/>
        </w:rPr>
        <w:t xml:space="preserve"> particular</w:t>
      </w:r>
      <w:r>
        <w:rPr>
          <w:rFonts w:ascii="Times New Roman" w:eastAsia="Times New Roman" w:hAnsi="Times New Roman" w:cs="Times New Roman"/>
        </w:rPr>
        <w:t xml:space="preserve"> issue is difficult.</w:t>
      </w:r>
      <w:r w:rsidR="00B804C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In addition, because </w:t>
      </w:r>
      <w:r w:rsidR="005421DF">
        <w:rPr>
          <w:rFonts w:ascii="Times New Roman" w:eastAsia="Times New Roman" w:hAnsi="Times New Roman" w:cs="Times New Roman"/>
        </w:rPr>
        <w:t>the IT landscape is so broad, very few individuals understand how the many disciplines</w:t>
      </w:r>
      <w:r w:rsidR="00721735">
        <w:rPr>
          <w:rFonts w:ascii="Times New Roman" w:eastAsia="Times New Roman" w:hAnsi="Times New Roman" w:cs="Times New Roman"/>
        </w:rPr>
        <w:t xml:space="preserve"> (application development, networking, compute, storage, database, web hosting, security, etc.)</w:t>
      </w:r>
      <w:r w:rsidR="005421DF">
        <w:rPr>
          <w:rFonts w:ascii="Times New Roman" w:eastAsia="Times New Roman" w:hAnsi="Times New Roman" w:cs="Times New Roman"/>
        </w:rPr>
        <w:t xml:space="preserve"> work together to provide a solution. As a practitioner for many years, I can attest to the lack of IT individuals in the workplace that understand more than a couple of disciplines, even at a high level. This provides for missed opportunities t</w:t>
      </w:r>
      <w:r w:rsidR="00721735">
        <w:rPr>
          <w:rFonts w:ascii="Times New Roman" w:eastAsia="Times New Roman" w:hAnsi="Times New Roman" w:cs="Times New Roman"/>
        </w:rPr>
        <w:t>o avoid issues and</w:t>
      </w:r>
      <w:r w:rsidR="005421DF">
        <w:rPr>
          <w:rFonts w:ascii="Times New Roman" w:eastAsia="Times New Roman" w:hAnsi="Times New Roman" w:cs="Times New Roman"/>
        </w:rPr>
        <w:t xml:space="preserve"> troubleshoot problems quickly when they inevitably arise. </w:t>
      </w:r>
    </w:p>
    <w:p w14:paraId="7A76A2AF" w14:textId="77777777" w:rsidR="005421DF" w:rsidRDefault="005421DF" w:rsidP="004F386C">
      <w:pPr>
        <w:rPr>
          <w:rFonts w:ascii="Times New Roman" w:eastAsia="Times New Roman" w:hAnsi="Times New Roman" w:cs="Times New Roman"/>
        </w:rPr>
      </w:pPr>
    </w:p>
    <w:p w14:paraId="1DCFDFC2" w14:textId="7EB28BA7" w:rsidR="007014C2" w:rsidRPr="00C813D6" w:rsidRDefault="00FC0C3C" w:rsidP="007014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urse will focus on</w:t>
      </w:r>
      <w:r w:rsidR="007014C2" w:rsidRPr="00C813D6">
        <w:rPr>
          <w:rFonts w:ascii="Times New Roman" w:hAnsi="Times New Roman" w:cs="Times New Roman"/>
        </w:rPr>
        <w:t xml:space="preserve"> </w:t>
      </w:r>
      <w:r w:rsidR="00154C2A">
        <w:rPr>
          <w:rFonts w:ascii="Times New Roman" w:hAnsi="Times New Roman" w:cs="Times New Roman"/>
        </w:rPr>
        <w:t xml:space="preserve">tying all of these disciplines together in such a way as to provide a high-level understanding of how each component could impact another. As such, the course will </w:t>
      </w:r>
      <w:r w:rsidR="00EC4098">
        <w:rPr>
          <w:rFonts w:ascii="Times New Roman" w:hAnsi="Times New Roman" w:cs="Times New Roman"/>
        </w:rPr>
        <w:t xml:space="preserve">not only review the core infrastructure components used by Enterprise IT shops, but also the common application architecture patterns employed. </w:t>
      </w:r>
      <w:r w:rsidR="00721735">
        <w:rPr>
          <w:rFonts w:ascii="Times New Roman" w:hAnsi="Times New Roman" w:cs="Times New Roman"/>
        </w:rPr>
        <w:t xml:space="preserve">Students will be exposed to </w:t>
      </w:r>
      <w:r w:rsidR="00EC4098">
        <w:rPr>
          <w:rFonts w:ascii="Times New Roman" w:hAnsi="Times New Roman" w:cs="Times New Roman"/>
        </w:rPr>
        <w:t>real-life troubleshooting scenarios that require use of fundamental investigative tools</w:t>
      </w:r>
      <w:r w:rsidR="00721735">
        <w:rPr>
          <w:rFonts w:ascii="Times New Roman" w:hAnsi="Times New Roman" w:cs="Times New Roman"/>
        </w:rPr>
        <w:t xml:space="preserve"> and teamwork in order to achieve success.</w:t>
      </w:r>
    </w:p>
    <w:p w14:paraId="231EA910" w14:textId="77777777" w:rsidR="00807D2B" w:rsidRDefault="00807D2B">
      <w:pPr>
        <w:rPr>
          <w:rFonts w:ascii="Times New Roman" w:hAnsi="Times New Roman" w:cs="Times New Roman"/>
        </w:rPr>
      </w:pPr>
    </w:p>
    <w:p w14:paraId="6B0DCB41" w14:textId="2924032C" w:rsidR="00EA7372" w:rsidRDefault="00EC4098" w:rsidP="00C556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am not aware of a similar course being taught at other universities.</w:t>
      </w:r>
    </w:p>
    <w:p w14:paraId="5AED2129" w14:textId="1EE5FA39" w:rsidR="004B5FBA" w:rsidRDefault="004B5FBA" w:rsidP="00C5568B">
      <w:pPr>
        <w:rPr>
          <w:rFonts w:ascii="Times New Roman" w:hAnsi="Times New Roman" w:cs="Times New Roman"/>
        </w:rPr>
      </w:pPr>
    </w:p>
    <w:sectPr w:rsidR="004B5FBA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2D7ECB"/>
    <w:multiLevelType w:val="hybridMultilevel"/>
    <w:tmpl w:val="BB50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F01E4"/>
    <w:multiLevelType w:val="hybridMultilevel"/>
    <w:tmpl w:val="77D4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jQ2sTSzMDE1NzBQ0lEKTi0uzszPAykwrAUApw98fiwAAAA="/>
  </w:docVars>
  <w:rsids>
    <w:rsidRoot w:val="00807D2B"/>
    <w:rsid w:val="000217AE"/>
    <w:rsid w:val="00151F42"/>
    <w:rsid w:val="00154C2A"/>
    <w:rsid w:val="002A6D29"/>
    <w:rsid w:val="00331484"/>
    <w:rsid w:val="004B5FBA"/>
    <w:rsid w:val="004F386C"/>
    <w:rsid w:val="005421DF"/>
    <w:rsid w:val="005578E9"/>
    <w:rsid w:val="00692DD9"/>
    <w:rsid w:val="007014C2"/>
    <w:rsid w:val="00721735"/>
    <w:rsid w:val="00807D2B"/>
    <w:rsid w:val="008462D4"/>
    <w:rsid w:val="00873A34"/>
    <w:rsid w:val="008F0DD8"/>
    <w:rsid w:val="00B0497D"/>
    <w:rsid w:val="00B445F8"/>
    <w:rsid w:val="00B804C3"/>
    <w:rsid w:val="00BF2BCA"/>
    <w:rsid w:val="00C5568B"/>
    <w:rsid w:val="00C813D6"/>
    <w:rsid w:val="00D5228E"/>
    <w:rsid w:val="00DE48CF"/>
    <w:rsid w:val="00E236DF"/>
    <w:rsid w:val="00EA7372"/>
    <w:rsid w:val="00EB1373"/>
    <w:rsid w:val="00EC4098"/>
    <w:rsid w:val="00F51CC3"/>
    <w:rsid w:val="00F74129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3BC8DD40-6B7D-4A11-83C2-A15E8A8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  <w:style w:type="character" w:styleId="Hyperlink">
    <w:name w:val="Hyperlink"/>
    <w:rsid w:val="004B5FBA"/>
    <w:rPr>
      <w:color w:val="0000FF"/>
      <w:u w:val="single"/>
    </w:rPr>
  </w:style>
  <w:style w:type="character" w:styleId="FootnoteReference">
    <w:name w:val="footnote reference"/>
    <w:semiHidden/>
    <w:rsid w:val="004B5FBA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5FB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4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6</cp:revision>
  <dcterms:created xsi:type="dcterms:W3CDTF">2018-11-16T13:41:00Z</dcterms:created>
  <dcterms:modified xsi:type="dcterms:W3CDTF">2018-11-29T15:42:00Z</dcterms:modified>
</cp:coreProperties>
</file>